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31EAC" w14:textId="4A64FB08" w:rsidR="0068580D" w:rsidRPr="0068580D" w:rsidRDefault="0068580D" w:rsidP="0068580D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24"/>
          <w:szCs w:val="24"/>
          <w:lang w:val="en-US" w:eastAsia="en-DE"/>
        </w:rPr>
      </w:pPr>
      <w:r w:rsidRPr="0068580D">
        <w:rPr>
          <w:rFonts w:ascii="Segoe UI" w:eastAsia="Times New Roman" w:hAnsi="Segoe UI" w:cs="Segoe UI"/>
          <w:b/>
          <w:bCs/>
          <w:color w:val="24292F"/>
          <w:kern w:val="36"/>
          <w:sz w:val="24"/>
          <w:szCs w:val="24"/>
          <w:lang w:val="en-DE" w:eastAsia="en-DE"/>
        </w:rPr>
        <w:t>Kubernetes</w:t>
      </w:r>
      <w:r w:rsidRPr="0068580D">
        <w:rPr>
          <w:rFonts w:ascii="Segoe UI" w:eastAsia="Times New Roman" w:hAnsi="Segoe UI" w:cs="Segoe UI"/>
          <w:b/>
          <w:bCs/>
          <w:color w:val="24292F"/>
          <w:kern w:val="36"/>
          <w:sz w:val="24"/>
          <w:szCs w:val="24"/>
          <w:lang w:val="en-US" w:eastAsia="en-DE"/>
        </w:rPr>
        <w:t xml:space="preserve"> Commands</w:t>
      </w:r>
    </w:p>
    <w:p w14:paraId="3AB7A090" w14:textId="77777777" w:rsidR="0068580D" w:rsidRDefault="0068580D" w:rsidP="0068580D"/>
    <w:p w14:paraId="6E0E56A2" w14:textId="019C20B4" w:rsidR="0068580D" w:rsidRDefault="0068580D" w:rsidP="0068580D">
      <w:r>
        <w:t xml:space="preserve">docker run -p 8080:8080 </w:t>
      </w:r>
      <w:r w:rsidR="00B106B9">
        <w:t>mandeepsherry123</w:t>
      </w:r>
      <w:r>
        <w:t>/hello-world-rest-api:0.0.</w:t>
      </w:r>
      <w:proofErr w:type="gramStart"/>
      <w:r>
        <w:t>1.RELEASE</w:t>
      </w:r>
      <w:proofErr w:type="gramEnd"/>
    </w:p>
    <w:p w14:paraId="371E8727" w14:textId="77777777" w:rsidR="0068580D" w:rsidRDefault="0068580D" w:rsidP="0068580D"/>
    <w:p w14:paraId="2933B837" w14:textId="42495E59" w:rsidR="0068580D" w:rsidRDefault="0068580D" w:rsidP="0068580D">
      <w:proofErr w:type="spellStart"/>
      <w:r>
        <w:t>kubectl</w:t>
      </w:r>
      <w:proofErr w:type="spellEnd"/>
      <w:r>
        <w:t xml:space="preserve"> create deployment hello-world-rest-</w:t>
      </w:r>
      <w:proofErr w:type="spellStart"/>
      <w:r>
        <w:t>api</w:t>
      </w:r>
      <w:proofErr w:type="spellEnd"/>
      <w:r>
        <w:t xml:space="preserve"> --image=</w:t>
      </w:r>
      <w:r w:rsidR="00B106B9">
        <w:t>mandeepsherry123</w:t>
      </w:r>
      <w:r>
        <w:t>/hello-world-rest-api:0.0.</w:t>
      </w:r>
      <w:proofErr w:type="gramStart"/>
      <w:r>
        <w:t>1.RELEASE</w:t>
      </w:r>
      <w:proofErr w:type="gramEnd"/>
    </w:p>
    <w:p w14:paraId="402ECFAD" w14:textId="77777777" w:rsidR="0068580D" w:rsidRDefault="0068580D" w:rsidP="0068580D">
      <w:proofErr w:type="spellStart"/>
      <w:r>
        <w:t>kubectl</w:t>
      </w:r>
      <w:proofErr w:type="spellEnd"/>
      <w:r>
        <w:t xml:space="preserve"> expose deployment hello-world-rest-</w:t>
      </w:r>
      <w:proofErr w:type="spellStart"/>
      <w:r>
        <w:t>api</w:t>
      </w:r>
      <w:proofErr w:type="spellEnd"/>
      <w:r>
        <w:t xml:space="preserve"> --type=</w:t>
      </w:r>
      <w:proofErr w:type="spellStart"/>
      <w:r>
        <w:t>LoadBalancer</w:t>
      </w:r>
      <w:proofErr w:type="spellEnd"/>
      <w:r>
        <w:t xml:space="preserve"> --port=8080</w:t>
      </w:r>
    </w:p>
    <w:p w14:paraId="5EE1F471" w14:textId="77777777" w:rsidR="0068580D" w:rsidRDefault="0068580D" w:rsidP="0068580D">
      <w:proofErr w:type="spellStart"/>
      <w:r>
        <w:t>kubectl</w:t>
      </w:r>
      <w:proofErr w:type="spellEnd"/>
      <w:r>
        <w:t xml:space="preserve"> scale deployment hello-world-rest-</w:t>
      </w:r>
      <w:proofErr w:type="spellStart"/>
      <w:r>
        <w:t>api</w:t>
      </w:r>
      <w:proofErr w:type="spellEnd"/>
      <w:r>
        <w:t xml:space="preserve"> --replicas=3</w:t>
      </w:r>
    </w:p>
    <w:p w14:paraId="1D6B6FAA" w14:textId="77777777" w:rsidR="0068580D" w:rsidRDefault="0068580D" w:rsidP="0068580D">
      <w:proofErr w:type="spellStart"/>
      <w:r>
        <w:t>kubectl</w:t>
      </w:r>
      <w:proofErr w:type="spellEnd"/>
      <w:r>
        <w:t xml:space="preserve"> delete pod hello-world-rest-api-58ff5dd898-62l9d</w:t>
      </w:r>
    </w:p>
    <w:p w14:paraId="3DA793B7" w14:textId="77777777" w:rsidR="0068580D" w:rsidRDefault="0068580D" w:rsidP="0068580D">
      <w:proofErr w:type="spellStart"/>
      <w:r>
        <w:t>kubectl</w:t>
      </w:r>
      <w:proofErr w:type="spellEnd"/>
      <w:r>
        <w:t xml:space="preserve"> </w:t>
      </w:r>
      <w:proofErr w:type="spellStart"/>
      <w:r>
        <w:t>autoscale</w:t>
      </w:r>
      <w:proofErr w:type="spellEnd"/>
      <w:r>
        <w:t xml:space="preserve"> deployment hello-world-rest-</w:t>
      </w:r>
      <w:proofErr w:type="spellStart"/>
      <w:r>
        <w:t>api</w:t>
      </w:r>
      <w:proofErr w:type="spellEnd"/>
      <w:r>
        <w:t xml:space="preserve"> --max=10 --</w:t>
      </w:r>
      <w:proofErr w:type="spellStart"/>
      <w:r>
        <w:t>cpu</w:t>
      </w:r>
      <w:proofErr w:type="spellEnd"/>
      <w:r>
        <w:t>-percent=70</w:t>
      </w:r>
    </w:p>
    <w:p w14:paraId="60DAADD8" w14:textId="77777777" w:rsidR="0068580D" w:rsidRDefault="0068580D" w:rsidP="0068580D">
      <w:proofErr w:type="spellStart"/>
      <w:r>
        <w:t>kubectl</w:t>
      </w:r>
      <w:proofErr w:type="spellEnd"/>
      <w:r>
        <w:t xml:space="preserve"> edit deployment hello-world-rest-</w:t>
      </w:r>
      <w:proofErr w:type="spellStart"/>
      <w:r>
        <w:t>api</w:t>
      </w:r>
      <w:proofErr w:type="spellEnd"/>
      <w:r>
        <w:t xml:space="preserve"> #minReadySeconds: 15</w:t>
      </w:r>
    </w:p>
    <w:p w14:paraId="404C138E" w14:textId="38CC598B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api=</w:t>
      </w:r>
      <w:r w:rsidR="00B106B9">
        <w:t>mandeepsherry123</w:t>
      </w:r>
      <w:r>
        <w:t>/hello-world-rest-api:0.0.</w:t>
      </w:r>
      <w:proofErr w:type="gramStart"/>
      <w:r>
        <w:t>2.RELEASE</w:t>
      </w:r>
      <w:proofErr w:type="gramEnd"/>
    </w:p>
    <w:p w14:paraId="4197117E" w14:textId="77777777" w:rsidR="0068580D" w:rsidRDefault="0068580D" w:rsidP="0068580D"/>
    <w:p w14:paraId="5B86DF9F" w14:textId="51D27D1D" w:rsidR="0068580D" w:rsidRDefault="0068580D" w:rsidP="0068580D">
      <w:proofErr w:type="spellStart"/>
      <w:r>
        <w:t>gcloud</w:t>
      </w:r>
      <w:proofErr w:type="spellEnd"/>
      <w:r>
        <w:t xml:space="preserve"> container clusters get-credentials </w:t>
      </w:r>
      <w:r w:rsidR="00B106B9">
        <w:t>mandeepsherry123</w:t>
      </w:r>
      <w:r>
        <w:t>utes-cluster --zone us-central1-a --project solid-course-258105</w:t>
      </w:r>
    </w:p>
    <w:p w14:paraId="603DB039" w14:textId="66E8D14F" w:rsidR="0068580D" w:rsidRDefault="0068580D" w:rsidP="0068580D">
      <w:proofErr w:type="spellStart"/>
      <w:r>
        <w:t>kubectl</w:t>
      </w:r>
      <w:proofErr w:type="spellEnd"/>
      <w:r>
        <w:t xml:space="preserve"> create deployment hello-world-rest-</w:t>
      </w:r>
      <w:proofErr w:type="spellStart"/>
      <w:r>
        <w:t>api</w:t>
      </w:r>
      <w:proofErr w:type="spellEnd"/>
      <w:r>
        <w:t xml:space="preserve"> --image=</w:t>
      </w:r>
      <w:r w:rsidR="00B106B9">
        <w:t>mandeepsherry123</w:t>
      </w:r>
      <w:r>
        <w:t>/hello-world-rest-api:0.0.</w:t>
      </w:r>
      <w:proofErr w:type="gramStart"/>
      <w:r>
        <w:t>1.RELEASE</w:t>
      </w:r>
      <w:proofErr w:type="gramEnd"/>
    </w:p>
    <w:p w14:paraId="399E7644" w14:textId="77777777" w:rsidR="0068580D" w:rsidRDefault="0068580D" w:rsidP="0068580D">
      <w:proofErr w:type="spellStart"/>
      <w:r>
        <w:t>kubectl</w:t>
      </w:r>
      <w:proofErr w:type="spellEnd"/>
      <w:r>
        <w:t xml:space="preserve"> expose deployment hello-world-rest-</w:t>
      </w:r>
      <w:proofErr w:type="spellStart"/>
      <w:r>
        <w:t>api</w:t>
      </w:r>
      <w:proofErr w:type="spellEnd"/>
      <w:r>
        <w:t xml:space="preserve"> --type=</w:t>
      </w:r>
      <w:proofErr w:type="spellStart"/>
      <w:r>
        <w:t>LoadBalancer</w:t>
      </w:r>
      <w:proofErr w:type="spellEnd"/>
      <w:r>
        <w:t xml:space="preserve"> --port=8080</w:t>
      </w:r>
    </w:p>
    <w:p w14:paraId="0F2BD656" w14:textId="77777777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</w:t>
      </w:r>
      <w:proofErr w:type="spellStart"/>
      <w:r>
        <w:t>api</w:t>
      </w:r>
      <w:proofErr w:type="spellEnd"/>
      <w:r>
        <w:t>=DUMMY_IMAGE:TEST</w:t>
      </w:r>
    </w:p>
    <w:p w14:paraId="1FCA6D99" w14:textId="77777777" w:rsidR="0068580D" w:rsidRDefault="0068580D" w:rsidP="0068580D">
      <w:proofErr w:type="spellStart"/>
      <w:r>
        <w:t>kubectl</w:t>
      </w:r>
      <w:proofErr w:type="spellEnd"/>
      <w:r>
        <w:t xml:space="preserve"> get events --sort-by</w:t>
      </w:r>
      <w:proofErr w:type="gramStart"/>
      <w:r>
        <w:t>=.</w:t>
      </w:r>
      <w:proofErr w:type="spellStart"/>
      <w:r>
        <w:t>metadata</w:t>
      </w:r>
      <w:proofErr w:type="gramEnd"/>
      <w:r>
        <w:t>.creationTimestamp</w:t>
      </w:r>
      <w:proofErr w:type="spellEnd"/>
    </w:p>
    <w:p w14:paraId="33DB3D95" w14:textId="40297111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api=</w:t>
      </w:r>
      <w:r w:rsidR="00B106B9">
        <w:t>mandeepsherry123</w:t>
      </w:r>
      <w:r>
        <w:t>/hello-world-rest-api:0.0.</w:t>
      </w:r>
      <w:proofErr w:type="gramStart"/>
      <w:r>
        <w:t>2.RELEASE</w:t>
      </w:r>
      <w:proofErr w:type="gramEnd"/>
    </w:p>
    <w:p w14:paraId="7CD63D0A" w14:textId="77777777" w:rsidR="0068580D" w:rsidRDefault="0068580D" w:rsidP="0068580D">
      <w:proofErr w:type="spellStart"/>
      <w:r>
        <w:t>kubectl</w:t>
      </w:r>
      <w:proofErr w:type="spellEnd"/>
      <w:r>
        <w:t xml:space="preserve"> get events --sort-by</w:t>
      </w:r>
      <w:proofErr w:type="gramStart"/>
      <w:r>
        <w:t>=.</w:t>
      </w:r>
      <w:proofErr w:type="spellStart"/>
      <w:r>
        <w:t>metadata</w:t>
      </w:r>
      <w:proofErr w:type="gramEnd"/>
      <w:r>
        <w:t>.creationTimestamp</w:t>
      </w:r>
      <w:proofErr w:type="spellEnd"/>
    </w:p>
    <w:p w14:paraId="41F0A683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componentstatuses</w:t>
      </w:r>
      <w:proofErr w:type="spellEnd"/>
    </w:p>
    <w:p w14:paraId="4830CF6C" w14:textId="77777777" w:rsidR="0068580D" w:rsidRDefault="0068580D" w:rsidP="0068580D">
      <w:proofErr w:type="spellStart"/>
      <w:r>
        <w:t>kubectl</w:t>
      </w:r>
      <w:proofErr w:type="spellEnd"/>
      <w:r>
        <w:t xml:space="preserve"> get pods --all-namespaces</w:t>
      </w:r>
    </w:p>
    <w:p w14:paraId="1392484A" w14:textId="77777777" w:rsidR="0068580D" w:rsidRDefault="0068580D" w:rsidP="0068580D"/>
    <w:p w14:paraId="6DEC017E" w14:textId="77777777" w:rsidR="0068580D" w:rsidRDefault="0068580D" w:rsidP="0068580D">
      <w:proofErr w:type="spellStart"/>
      <w:r>
        <w:t>kubectl</w:t>
      </w:r>
      <w:proofErr w:type="spellEnd"/>
      <w:r>
        <w:t xml:space="preserve"> get events</w:t>
      </w:r>
    </w:p>
    <w:p w14:paraId="12022AF9" w14:textId="77777777" w:rsidR="0068580D" w:rsidRDefault="0068580D" w:rsidP="0068580D">
      <w:proofErr w:type="spellStart"/>
      <w:r>
        <w:t>kubectl</w:t>
      </w:r>
      <w:proofErr w:type="spellEnd"/>
      <w:r>
        <w:t xml:space="preserve"> get pods</w:t>
      </w:r>
    </w:p>
    <w:p w14:paraId="78375105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eplicaset</w:t>
      </w:r>
      <w:proofErr w:type="spellEnd"/>
    </w:p>
    <w:p w14:paraId="7D2C205A" w14:textId="77777777" w:rsidR="0068580D" w:rsidRDefault="0068580D" w:rsidP="0068580D">
      <w:proofErr w:type="spellStart"/>
      <w:r>
        <w:t>kubectl</w:t>
      </w:r>
      <w:proofErr w:type="spellEnd"/>
      <w:r>
        <w:t xml:space="preserve"> get deployment</w:t>
      </w:r>
    </w:p>
    <w:p w14:paraId="20E2207F" w14:textId="77777777" w:rsidR="0068580D" w:rsidRDefault="0068580D" w:rsidP="0068580D">
      <w:proofErr w:type="spellStart"/>
      <w:r>
        <w:t>kubectl</w:t>
      </w:r>
      <w:proofErr w:type="spellEnd"/>
      <w:r>
        <w:t xml:space="preserve"> get service</w:t>
      </w:r>
    </w:p>
    <w:p w14:paraId="1E056F19" w14:textId="77777777" w:rsidR="0068580D" w:rsidRDefault="0068580D" w:rsidP="0068580D"/>
    <w:p w14:paraId="5183C615" w14:textId="77777777" w:rsidR="0068580D" w:rsidRDefault="0068580D" w:rsidP="0068580D">
      <w:proofErr w:type="spellStart"/>
      <w:r>
        <w:t>kubectl</w:t>
      </w:r>
      <w:proofErr w:type="spellEnd"/>
      <w:r>
        <w:t xml:space="preserve"> get pods -o wide</w:t>
      </w:r>
    </w:p>
    <w:p w14:paraId="4752EFB7" w14:textId="77777777" w:rsidR="0068580D" w:rsidRDefault="0068580D" w:rsidP="0068580D"/>
    <w:p w14:paraId="53C32263" w14:textId="77777777" w:rsidR="0068580D" w:rsidRDefault="0068580D" w:rsidP="0068580D">
      <w:proofErr w:type="spellStart"/>
      <w:r>
        <w:t>kubectl</w:t>
      </w:r>
      <w:proofErr w:type="spellEnd"/>
      <w:r>
        <w:t xml:space="preserve"> explain pods</w:t>
      </w:r>
    </w:p>
    <w:p w14:paraId="000B00D1" w14:textId="77777777" w:rsidR="0068580D" w:rsidRDefault="0068580D" w:rsidP="0068580D">
      <w:proofErr w:type="spellStart"/>
      <w:r>
        <w:t>kubectl</w:t>
      </w:r>
      <w:proofErr w:type="spellEnd"/>
      <w:r>
        <w:t xml:space="preserve"> get pods -o wide</w:t>
      </w:r>
    </w:p>
    <w:p w14:paraId="412B0507" w14:textId="77777777" w:rsidR="0068580D" w:rsidRDefault="0068580D" w:rsidP="0068580D"/>
    <w:p w14:paraId="2A6CB2BD" w14:textId="77777777" w:rsidR="0068580D" w:rsidRDefault="0068580D" w:rsidP="0068580D">
      <w:proofErr w:type="spellStart"/>
      <w:r>
        <w:t>kubectl</w:t>
      </w:r>
      <w:proofErr w:type="spellEnd"/>
      <w:r>
        <w:t xml:space="preserve"> describe pod hello-world-rest-api-58ff5dd898-9trh2</w:t>
      </w:r>
    </w:p>
    <w:p w14:paraId="2711D1EE" w14:textId="77777777" w:rsidR="0068580D" w:rsidRDefault="0068580D" w:rsidP="0068580D"/>
    <w:p w14:paraId="71AF660F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eplicasets</w:t>
      </w:r>
      <w:proofErr w:type="spellEnd"/>
    </w:p>
    <w:p w14:paraId="70EB3C0A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eplicaset</w:t>
      </w:r>
      <w:proofErr w:type="spellEnd"/>
    </w:p>
    <w:p w14:paraId="0B6B4FBC" w14:textId="77777777" w:rsidR="0068580D" w:rsidRDefault="0068580D" w:rsidP="0068580D"/>
    <w:p w14:paraId="2EDE9BC4" w14:textId="77777777" w:rsidR="0068580D" w:rsidRDefault="0068580D" w:rsidP="0068580D">
      <w:proofErr w:type="spellStart"/>
      <w:r>
        <w:t>kubectl</w:t>
      </w:r>
      <w:proofErr w:type="spellEnd"/>
      <w:r>
        <w:t xml:space="preserve"> scale deployment hello-world-rest-</w:t>
      </w:r>
      <w:proofErr w:type="spellStart"/>
      <w:r>
        <w:t>api</w:t>
      </w:r>
      <w:proofErr w:type="spellEnd"/>
      <w:r>
        <w:t xml:space="preserve"> --replicas=3</w:t>
      </w:r>
    </w:p>
    <w:p w14:paraId="2D0A7815" w14:textId="77777777" w:rsidR="0068580D" w:rsidRDefault="0068580D" w:rsidP="0068580D">
      <w:proofErr w:type="spellStart"/>
      <w:r>
        <w:t>kubectl</w:t>
      </w:r>
      <w:proofErr w:type="spellEnd"/>
      <w:r>
        <w:t xml:space="preserve"> get pods</w:t>
      </w:r>
    </w:p>
    <w:p w14:paraId="05AD9B38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eplicaset</w:t>
      </w:r>
      <w:proofErr w:type="spellEnd"/>
    </w:p>
    <w:p w14:paraId="702861CC" w14:textId="77777777" w:rsidR="0068580D" w:rsidRDefault="0068580D" w:rsidP="0068580D">
      <w:proofErr w:type="spellStart"/>
      <w:r>
        <w:t>kubectl</w:t>
      </w:r>
      <w:proofErr w:type="spellEnd"/>
      <w:r>
        <w:t xml:space="preserve"> get events</w:t>
      </w:r>
    </w:p>
    <w:p w14:paraId="583CC0A0" w14:textId="77777777" w:rsidR="0068580D" w:rsidRDefault="0068580D" w:rsidP="0068580D">
      <w:proofErr w:type="spellStart"/>
      <w:r>
        <w:t>kubectl</w:t>
      </w:r>
      <w:proofErr w:type="spellEnd"/>
      <w:r>
        <w:t xml:space="preserve"> get events --sort-by</w:t>
      </w:r>
      <w:proofErr w:type="gramStart"/>
      <w:r>
        <w:t>=.</w:t>
      </w:r>
      <w:proofErr w:type="spellStart"/>
      <w:r>
        <w:t>metadata</w:t>
      </w:r>
      <w:proofErr w:type="gramEnd"/>
      <w:r>
        <w:t>.creationTimestamp</w:t>
      </w:r>
      <w:proofErr w:type="spellEnd"/>
    </w:p>
    <w:p w14:paraId="2DB69B29" w14:textId="77777777" w:rsidR="0068580D" w:rsidRDefault="0068580D" w:rsidP="0068580D"/>
    <w:p w14:paraId="516B2FFC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s</w:t>
      </w:r>
      <w:proofErr w:type="spellEnd"/>
    </w:p>
    <w:p w14:paraId="181CCA50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s</w:t>
      </w:r>
      <w:proofErr w:type="spellEnd"/>
      <w:r>
        <w:t xml:space="preserve"> -o wide</w:t>
      </w:r>
    </w:p>
    <w:p w14:paraId="238A2AE4" w14:textId="77777777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</w:t>
      </w:r>
      <w:proofErr w:type="spellStart"/>
      <w:r>
        <w:t>api</w:t>
      </w:r>
      <w:proofErr w:type="spellEnd"/>
      <w:r>
        <w:t>=DUMMY_IMAGE:TEST</w:t>
      </w:r>
    </w:p>
    <w:p w14:paraId="069C3FC7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s</w:t>
      </w:r>
      <w:proofErr w:type="spellEnd"/>
      <w:r>
        <w:t xml:space="preserve"> -o wide</w:t>
      </w:r>
    </w:p>
    <w:p w14:paraId="33476BB1" w14:textId="77777777" w:rsidR="0068580D" w:rsidRDefault="0068580D" w:rsidP="0068580D">
      <w:proofErr w:type="spellStart"/>
      <w:r>
        <w:t>kubectl</w:t>
      </w:r>
      <w:proofErr w:type="spellEnd"/>
      <w:r>
        <w:t xml:space="preserve"> get pods</w:t>
      </w:r>
    </w:p>
    <w:p w14:paraId="55FB3A32" w14:textId="77777777" w:rsidR="0068580D" w:rsidRDefault="0068580D" w:rsidP="0068580D">
      <w:proofErr w:type="spellStart"/>
      <w:r>
        <w:t>kubectl</w:t>
      </w:r>
      <w:proofErr w:type="spellEnd"/>
      <w:r>
        <w:t xml:space="preserve"> describe pod hello-world-rest-api-85995ddd5c-msjsm</w:t>
      </w:r>
    </w:p>
    <w:p w14:paraId="21F4624A" w14:textId="77777777" w:rsidR="0068580D" w:rsidRDefault="0068580D" w:rsidP="0068580D">
      <w:proofErr w:type="spellStart"/>
      <w:r>
        <w:t>kubectl</w:t>
      </w:r>
      <w:proofErr w:type="spellEnd"/>
      <w:r>
        <w:t xml:space="preserve"> get events --sort-by</w:t>
      </w:r>
      <w:proofErr w:type="gramStart"/>
      <w:r>
        <w:t>=.</w:t>
      </w:r>
      <w:proofErr w:type="spellStart"/>
      <w:r>
        <w:t>metadata</w:t>
      </w:r>
      <w:proofErr w:type="gramEnd"/>
      <w:r>
        <w:t>.creationTimestamp</w:t>
      </w:r>
      <w:proofErr w:type="spellEnd"/>
    </w:p>
    <w:p w14:paraId="376B675B" w14:textId="77777777" w:rsidR="0068580D" w:rsidRDefault="0068580D" w:rsidP="0068580D"/>
    <w:p w14:paraId="2E68E9EC" w14:textId="7EF726AF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api=</w:t>
      </w:r>
      <w:r w:rsidR="00B106B9">
        <w:t>mandeepsherry123</w:t>
      </w:r>
      <w:r>
        <w:t>/hello-world-rest-api:0.0.</w:t>
      </w:r>
      <w:proofErr w:type="gramStart"/>
      <w:r>
        <w:t>2.RELEASE</w:t>
      </w:r>
      <w:proofErr w:type="gramEnd"/>
    </w:p>
    <w:p w14:paraId="09E2D0BD" w14:textId="77777777" w:rsidR="0068580D" w:rsidRDefault="0068580D" w:rsidP="0068580D">
      <w:proofErr w:type="spellStart"/>
      <w:r>
        <w:t>kubectl</w:t>
      </w:r>
      <w:proofErr w:type="spellEnd"/>
      <w:r>
        <w:t xml:space="preserve"> get events --sort-by</w:t>
      </w:r>
      <w:proofErr w:type="gramStart"/>
      <w:r>
        <w:t>=.</w:t>
      </w:r>
      <w:proofErr w:type="spellStart"/>
      <w:r>
        <w:t>metadata</w:t>
      </w:r>
      <w:proofErr w:type="gramEnd"/>
      <w:r>
        <w:t>.creationTimestamp</w:t>
      </w:r>
      <w:proofErr w:type="spellEnd"/>
    </w:p>
    <w:p w14:paraId="5D6E9982" w14:textId="77777777" w:rsidR="0068580D" w:rsidRDefault="0068580D" w:rsidP="0068580D">
      <w:proofErr w:type="spellStart"/>
      <w:r>
        <w:t>kubectl</w:t>
      </w:r>
      <w:proofErr w:type="spellEnd"/>
      <w:r>
        <w:t xml:space="preserve"> get pods -o wide</w:t>
      </w:r>
    </w:p>
    <w:p w14:paraId="7703E890" w14:textId="77777777" w:rsidR="0068580D" w:rsidRDefault="0068580D" w:rsidP="0068580D">
      <w:proofErr w:type="spellStart"/>
      <w:r>
        <w:t>kubectl</w:t>
      </w:r>
      <w:proofErr w:type="spellEnd"/>
      <w:r>
        <w:t xml:space="preserve"> delete pod hello-world-rest-api-67c79fd44f-n6c7l</w:t>
      </w:r>
    </w:p>
    <w:p w14:paraId="6BFDE26F" w14:textId="77777777" w:rsidR="0068580D" w:rsidRDefault="0068580D" w:rsidP="0068580D">
      <w:proofErr w:type="spellStart"/>
      <w:r>
        <w:t>kubectl</w:t>
      </w:r>
      <w:proofErr w:type="spellEnd"/>
      <w:r>
        <w:t xml:space="preserve"> get pods -o wide</w:t>
      </w:r>
    </w:p>
    <w:p w14:paraId="05E49B90" w14:textId="77777777" w:rsidR="0068580D" w:rsidRDefault="0068580D" w:rsidP="0068580D">
      <w:proofErr w:type="spellStart"/>
      <w:r>
        <w:lastRenderedPageBreak/>
        <w:t>kubectl</w:t>
      </w:r>
      <w:proofErr w:type="spellEnd"/>
      <w:r>
        <w:t xml:space="preserve"> delete pod hello-world-rest-api-67c79fd44f-8bhdt</w:t>
      </w:r>
    </w:p>
    <w:p w14:paraId="2E3091B2" w14:textId="77777777" w:rsidR="0068580D" w:rsidRDefault="0068580D" w:rsidP="0068580D"/>
    <w:p w14:paraId="18521DDA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componentstatuses</w:t>
      </w:r>
      <w:proofErr w:type="spellEnd"/>
    </w:p>
    <w:p w14:paraId="214FF2EA" w14:textId="77777777" w:rsidR="0068580D" w:rsidRDefault="0068580D" w:rsidP="0068580D">
      <w:proofErr w:type="spellStart"/>
      <w:r>
        <w:t>kubectl</w:t>
      </w:r>
      <w:proofErr w:type="spellEnd"/>
      <w:r>
        <w:t xml:space="preserve"> get pods --all-namespaces</w:t>
      </w:r>
    </w:p>
    <w:p w14:paraId="1326AFC3" w14:textId="77777777" w:rsidR="0068580D" w:rsidRDefault="0068580D" w:rsidP="0068580D"/>
    <w:p w14:paraId="4E317A85" w14:textId="77777777" w:rsidR="0068580D" w:rsidRDefault="0068580D" w:rsidP="0068580D">
      <w:proofErr w:type="spellStart"/>
      <w:r>
        <w:t>gcloud</w:t>
      </w:r>
      <w:proofErr w:type="spellEnd"/>
      <w:r>
        <w:t xml:space="preserve"> auth login</w:t>
      </w:r>
    </w:p>
    <w:p w14:paraId="5B362060" w14:textId="77777777" w:rsidR="0068580D" w:rsidRDefault="0068580D" w:rsidP="0068580D">
      <w:proofErr w:type="spellStart"/>
      <w:r>
        <w:t>kubectl</w:t>
      </w:r>
      <w:proofErr w:type="spellEnd"/>
      <w:r>
        <w:t xml:space="preserve"> version</w:t>
      </w:r>
    </w:p>
    <w:p w14:paraId="4684D778" w14:textId="4C5FCA96" w:rsidR="0068580D" w:rsidRDefault="0068580D" w:rsidP="0068580D">
      <w:proofErr w:type="spellStart"/>
      <w:r>
        <w:t>gcloud</w:t>
      </w:r>
      <w:proofErr w:type="spellEnd"/>
      <w:r>
        <w:t xml:space="preserve"> container clusters get-credentials </w:t>
      </w:r>
      <w:r w:rsidR="00B106B9">
        <w:t>mandeepsherry123</w:t>
      </w:r>
      <w:r>
        <w:t>utes-cluster --zone us-central1-a --project solid-course-258105</w:t>
      </w:r>
    </w:p>
    <w:p w14:paraId="714AF334" w14:textId="77777777" w:rsidR="0068580D" w:rsidRDefault="0068580D" w:rsidP="0068580D"/>
    <w:p w14:paraId="6360FF36" w14:textId="77777777" w:rsidR="0068580D" w:rsidRDefault="0068580D" w:rsidP="0068580D">
      <w:proofErr w:type="spellStart"/>
      <w:r>
        <w:t>kubectl</w:t>
      </w:r>
      <w:proofErr w:type="spellEnd"/>
      <w:r>
        <w:t xml:space="preserve"> rollout history deployment hello-world-rest-</w:t>
      </w:r>
      <w:proofErr w:type="spellStart"/>
      <w:r>
        <w:t>api</w:t>
      </w:r>
      <w:proofErr w:type="spellEnd"/>
    </w:p>
    <w:p w14:paraId="1B2B950F" w14:textId="1E25A55E" w:rsidR="0068580D" w:rsidRDefault="0068580D" w:rsidP="0068580D">
      <w:proofErr w:type="spellStart"/>
      <w:r>
        <w:t>kubectl</w:t>
      </w:r>
      <w:proofErr w:type="spellEnd"/>
      <w:r>
        <w:t xml:space="preserve"> set image deployment hello-world-rest-</w:t>
      </w:r>
      <w:proofErr w:type="spellStart"/>
      <w:r>
        <w:t>api</w:t>
      </w:r>
      <w:proofErr w:type="spellEnd"/>
      <w:r>
        <w:t xml:space="preserve"> hello-world-rest-api=</w:t>
      </w:r>
      <w:r w:rsidR="00B106B9">
        <w:t>mandeepsherry123</w:t>
      </w:r>
      <w:r>
        <w:t>/hello-world-rest-api:0.0.</w:t>
      </w:r>
      <w:proofErr w:type="gramStart"/>
      <w:r>
        <w:t>3.RELEASE</w:t>
      </w:r>
      <w:proofErr w:type="gramEnd"/>
      <w:r>
        <w:t xml:space="preserve"> --record=true</w:t>
      </w:r>
    </w:p>
    <w:p w14:paraId="72021D23" w14:textId="77777777" w:rsidR="0068580D" w:rsidRDefault="0068580D" w:rsidP="0068580D">
      <w:proofErr w:type="spellStart"/>
      <w:r>
        <w:t>kubectl</w:t>
      </w:r>
      <w:proofErr w:type="spellEnd"/>
      <w:r>
        <w:t xml:space="preserve"> rollout undo deployment hello-world-rest-</w:t>
      </w:r>
      <w:proofErr w:type="spellStart"/>
      <w:r>
        <w:t>api</w:t>
      </w:r>
      <w:proofErr w:type="spellEnd"/>
      <w:r>
        <w:t xml:space="preserve"> --to-revision=1</w:t>
      </w:r>
    </w:p>
    <w:p w14:paraId="5624CCDD" w14:textId="77777777" w:rsidR="0068580D" w:rsidRDefault="0068580D" w:rsidP="0068580D"/>
    <w:p w14:paraId="5CD40B95" w14:textId="77777777" w:rsidR="0068580D" w:rsidRDefault="0068580D" w:rsidP="0068580D">
      <w:proofErr w:type="spellStart"/>
      <w:r>
        <w:t>kubectl</w:t>
      </w:r>
      <w:proofErr w:type="spellEnd"/>
      <w:r>
        <w:t xml:space="preserve"> logs hello-world-rest-api-58ff5dd898-6ctr2</w:t>
      </w:r>
    </w:p>
    <w:p w14:paraId="4DCD300A" w14:textId="77777777" w:rsidR="0068580D" w:rsidRDefault="0068580D" w:rsidP="0068580D">
      <w:proofErr w:type="spellStart"/>
      <w:r>
        <w:t>kubectl</w:t>
      </w:r>
      <w:proofErr w:type="spellEnd"/>
      <w:r>
        <w:t xml:space="preserve"> logs -f hello-world-rest-api-58ff5dd898-6ctr2</w:t>
      </w:r>
    </w:p>
    <w:p w14:paraId="53B8D276" w14:textId="77777777" w:rsidR="0068580D" w:rsidRDefault="0068580D" w:rsidP="0068580D"/>
    <w:p w14:paraId="746EE91B" w14:textId="77777777" w:rsidR="0068580D" w:rsidRDefault="0068580D" w:rsidP="0068580D">
      <w:proofErr w:type="spellStart"/>
      <w:r>
        <w:t>kubectl</w:t>
      </w:r>
      <w:proofErr w:type="spellEnd"/>
      <w:r>
        <w:t xml:space="preserve"> get deployment hello-world-rest-</w:t>
      </w:r>
      <w:proofErr w:type="spellStart"/>
      <w:r>
        <w:t>api</w:t>
      </w:r>
      <w:proofErr w:type="spellEnd"/>
      <w:r>
        <w:t xml:space="preserve"> -o </w:t>
      </w:r>
      <w:proofErr w:type="spellStart"/>
      <w:r>
        <w:t>yaml</w:t>
      </w:r>
      <w:proofErr w:type="spellEnd"/>
    </w:p>
    <w:p w14:paraId="5DF1B4C1" w14:textId="77777777" w:rsidR="0068580D" w:rsidRDefault="0068580D" w:rsidP="0068580D">
      <w:proofErr w:type="spellStart"/>
      <w:r>
        <w:t>kubectl</w:t>
      </w:r>
      <w:proofErr w:type="spellEnd"/>
      <w:r>
        <w:t xml:space="preserve"> get deployment hello-world-rest-</w:t>
      </w:r>
      <w:proofErr w:type="spellStart"/>
      <w:r>
        <w:t>api</w:t>
      </w:r>
      <w:proofErr w:type="spellEnd"/>
      <w:r>
        <w:t xml:space="preserve"> -o </w:t>
      </w:r>
      <w:proofErr w:type="spellStart"/>
      <w:r>
        <w:t>yaml</w:t>
      </w:r>
      <w:proofErr w:type="spellEnd"/>
      <w:r>
        <w:t xml:space="preserve"> &gt; </w:t>
      </w:r>
      <w:proofErr w:type="spellStart"/>
      <w:proofErr w:type="gramStart"/>
      <w:r>
        <w:t>deployment.yaml</w:t>
      </w:r>
      <w:proofErr w:type="spellEnd"/>
      <w:proofErr w:type="gramEnd"/>
    </w:p>
    <w:p w14:paraId="1CB04B5F" w14:textId="77777777" w:rsidR="0068580D" w:rsidRDefault="0068580D" w:rsidP="0068580D">
      <w:proofErr w:type="spellStart"/>
      <w:r>
        <w:t>kubectl</w:t>
      </w:r>
      <w:proofErr w:type="spellEnd"/>
      <w:r>
        <w:t xml:space="preserve"> get service hello-world-rest-</w:t>
      </w:r>
      <w:proofErr w:type="spellStart"/>
      <w:r>
        <w:t>api</w:t>
      </w:r>
      <w:proofErr w:type="spellEnd"/>
      <w:r>
        <w:t xml:space="preserve"> -o </w:t>
      </w:r>
      <w:proofErr w:type="spellStart"/>
      <w:r>
        <w:t>yaml</w:t>
      </w:r>
      <w:proofErr w:type="spellEnd"/>
      <w:r>
        <w:t xml:space="preserve"> &gt; </w:t>
      </w:r>
      <w:proofErr w:type="spellStart"/>
      <w:proofErr w:type="gramStart"/>
      <w:r>
        <w:t>service.yaml</w:t>
      </w:r>
      <w:proofErr w:type="spellEnd"/>
      <w:proofErr w:type="gramEnd"/>
    </w:p>
    <w:p w14:paraId="32484DA2" w14:textId="77777777" w:rsidR="0068580D" w:rsidRDefault="0068580D" w:rsidP="0068580D">
      <w:proofErr w:type="spellStart"/>
      <w:r>
        <w:t>kubectl</w:t>
      </w:r>
      <w:proofErr w:type="spellEnd"/>
      <w:r>
        <w:t xml:space="preserve"> apply -f </w:t>
      </w:r>
      <w:proofErr w:type="spellStart"/>
      <w:proofErr w:type="gramStart"/>
      <w:r>
        <w:t>deployment.yaml</w:t>
      </w:r>
      <w:proofErr w:type="spellEnd"/>
      <w:proofErr w:type="gramEnd"/>
    </w:p>
    <w:p w14:paraId="1AD71CB1" w14:textId="77777777" w:rsidR="0068580D" w:rsidRDefault="0068580D" w:rsidP="0068580D">
      <w:proofErr w:type="spellStart"/>
      <w:r>
        <w:t>kubectl</w:t>
      </w:r>
      <w:proofErr w:type="spellEnd"/>
      <w:r>
        <w:t xml:space="preserve"> get all -o wide</w:t>
      </w:r>
    </w:p>
    <w:p w14:paraId="497467CD" w14:textId="77777777" w:rsidR="0068580D" w:rsidRDefault="0068580D" w:rsidP="0068580D">
      <w:proofErr w:type="spellStart"/>
      <w:r>
        <w:t>kubectl</w:t>
      </w:r>
      <w:proofErr w:type="spellEnd"/>
      <w:r>
        <w:t xml:space="preserve"> delete all -l app=hello-world-rest-</w:t>
      </w:r>
      <w:proofErr w:type="spellStart"/>
      <w:r>
        <w:t>api</w:t>
      </w:r>
      <w:proofErr w:type="spellEnd"/>
    </w:p>
    <w:p w14:paraId="11BEF17A" w14:textId="77777777" w:rsidR="0068580D" w:rsidRDefault="0068580D" w:rsidP="0068580D"/>
    <w:p w14:paraId="65428C2A" w14:textId="77777777" w:rsidR="0068580D" w:rsidRDefault="0068580D" w:rsidP="0068580D">
      <w:proofErr w:type="spellStart"/>
      <w:r>
        <w:t>kubectl</w:t>
      </w:r>
      <w:proofErr w:type="spellEnd"/>
      <w:r>
        <w:t xml:space="preserve"> get svc --watch</w:t>
      </w:r>
    </w:p>
    <w:p w14:paraId="450825F6" w14:textId="77777777" w:rsidR="0068580D" w:rsidRDefault="0068580D" w:rsidP="0068580D">
      <w:proofErr w:type="spellStart"/>
      <w:r>
        <w:t>kubectl</w:t>
      </w:r>
      <w:proofErr w:type="spellEnd"/>
      <w:r>
        <w:t xml:space="preserve"> diff -f </w:t>
      </w:r>
      <w:proofErr w:type="spellStart"/>
      <w:proofErr w:type="gramStart"/>
      <w:r>
        <w:t>deployment.yaml</w:t>
      </w:r>
      <w:proofErr w:type="spellEnd"/>
      <w:proofErr w:type="gramEnd"/>
    </w:p>
    <w:p w14:paraId="64A52E20" w14:textId="77777777" w:rsidR="0068580D" w:rsidRDefault="0068580D" w:rsidP="0068580D">
      <w:proofErr w:type="spellStart"/>
      <w:r>
        <w:t>kubectl</w:t>
      </w:r>
      <w:proofErr w:type="spellEnd"/>
      <w:r>
        <w:t xml:space="preserve"> delete deployment hello-world-rest-</w:t>
      </w:r>
      <w:proofErr w:type="spellStart"/>
      <w:r>
        <w:t>api</w:t>
      </w:r>
      <w:proofErr w:type="spellEnd"/>
    </w:p>
    <w:p w14:paraId="2FE760B6" w14:textId="77777777" w:rsidR="0068580D" w:rsidRDefault="0068580D" w:rsidP="0068580D">
      <w:proofErr w:type="spellStart"/>
      <w:r>
        <w:t>kubectl</w:t>
      </w:r>
      <w:proofErr w:type="spellEnd"/>
      <w:r>
        <w:t xml:space="preserve"> get all -o wide</w:t>
      </w:r>
    </w:p>
    <w:p w14:paraId="5A75ECD9" w14:textId="77777777" w:rsidR="0068580D" w:rsidRDefault="0068580D" w:rsidP="0068580D">
      <w:proofErr w:type="spellStart"/>
      <w:r>
        <w:t>kubectl</w:t>
      </w:r>
      <w:proofErr w:type="spellEnd"/>
      <w:r>
        <w:t xml:space="preserve"> delete </w:t>
      </w:r>
      <w:proofErr w:type="spellStart"/>
      <w:proofErr w:type="gramStart"/>
      <w:r>
        <w:t>replicaset.apps</w:t>
      </w:r>
      <w:proofErr w:type="spellEnd"/>
      <w:proofErr w:type="gramEnd"/>
      <w:r>
        <w:t>/hello-world-rest-api-797dd4b5dc</w:t>
      </w:r>
    </w:p>
    <w:p w14:paraId="790C2CA7" w14:textId="77777777" w:rsidR="0068580D" w:rsidRDefault="0068580D" w:rsidP="0068580D"/>
    <w:p w14:paraId="6319EB1E" w14:textId="77777777" w:rsidR="0068580D" w:rsidRDefault="0068580D" w:rsidP="0068580D">
      <w:proofErr w:type="spellStart"/>
      <w:r>
        <w:t>kubectl</w:t>
      </w:r>
      <w:proofErr w:type="spellEnd"/>
      <w:r>
        <w:t xml:space="preserve"> get pods --all-namespaces</w:t>
      </w:r>
    </w:p>
    <w:p w14:paraId="745DBFD4" w14:textId="77777777" w:rsidR="0068580D" w:rsidRDefault="0068580D" w:rsidP="0068580D">
      <w:proofErr w:type="spellStart"/>
      <w:r>
        <w:lastRenderedPageBreak/>
        <w:t>kubectl</w:t>
      </w:r>
      <w:proofErr w:type="spellEnd"/>
      <w:r>
        <w:t xml:space="preserve"> get pods --all-namespaces -l app=hello-world-rest-</w:t>
      </w:r>
      <w:proofErr w:type="spellStart"/>
      <w:r>
        <w:t>api</w:t>
      </w:r>
      <w:proofErr w:type="spellEnd"/>
    </w:p>
    <w:p w14:paraId="4B95115D" w14:textId="77777777" w:rsidR="0068580D" w:rsidRDefault="0068580D" w:rsidP="0068580D">
      <w:proofErr w:type="spellStart"/>
      <w:r>
        <w:t>kubectl</w:t>
      </w:r>
      <w:proofErr w:type="spellEnd"/>
      <w:r>
        <w:t xml:space="preserve"> get services --all-namespaces</w:t>
      </w:r>
    </w:p>
    <w:p w14:paraId="30C8059C" w14:textId="77777777" w:rsidR="0068580D" w:rsidRDefault="0068580D" w:rsidP="0068580D">
      <w:proofErr w:type="spellStart"/>
      <w:r>
        <w:t>kubectl</w:t>
      </w:r>
      <w:proofErr w:type="spellEnd"/>
      <w:r>
        <w:t xml:space="preserve"> get services --all-namespaces --sort-by</w:t>
      </w:r>
      <w:proofErr w:type="gramStart"/>
      <w:r>
        <w:t>=.</w:t>
      </w:r>
      <w:proofErr w:type="spellStart"/>
      <w:r>
        <w:t>spec</w:t>
      </w:r>
      <w:proofErr w:type="gramEnd"/>
      <w:r>
        <w:t>.type</w:t>
      </w:r>
      <w:proofErr w:type="spellEnd"/>
    </w:p>
    <w:p w14:paraId="048C0FF0" w14:textId="77777777" w:rsidR="0068580D" w:rsidRDefault="0068580D" w:rsidP="0068580D">
      <w:proofErr w:type="spellStart"/>
      <w:r>
        <w:t>kubectl</w:t>
      </w:r>
      <w:proofErr w:type="spellEnd"/>
      <w:r>
        <w:t xml:space="preserve"> get services --all-namespaces --sort-by=.metadata.name</w:t>
      </w:r>
    </w:p>
    <w:p w14:paraId="0C4C0AA3" w14:textId="77777777" w:rsidR="0068580D" w:rsidRDefault="0068580D" w:rsidP="0068580D">
      <w:proofErr w:type="spellStart"/>
      <w:r>
        <w:t>kubectl</w:t>
      </w:r>
      <w:proofErr w:type="spellEnd"/>
      <w:r>
        <w:t xml:space="preserve"> cluster-info</w:t>
      </w:r>
    </w:p>
    <w:p w14:paraId="5C40B547" w14:textId="77777777" w:rsidR="0068580D" w:rsidRDefault="0068580D" w:rsidP="0068580D">
      <w:proofErr w:type="spellStart"/>
      <w:r>
        <w:t>kubectl</w:t>
      </w:r>
      <w:proofErr w:type="spellEnd"/>
      <w:r>
        <w:t xml:space="preserve"> cluster-info dump</w:t>
      </w:r>
    </w:p>
    <w:p w14:paraId="3977491F" w14:textId="77777777" w:rsidR="0068580D" w:rsidRDefault="0068580D" w:rsidP="0068580D">
      <w:proofErr w:type="spellStart"/>
      <w:r>
        <w:t>kubectl</w:t>
      </w:r>
      <w:proofErr w:type="spellEnd"/>
      <w:r>
        <w:t xml:space="preserve"> top node</w:t>
      </w:r>
    </w:p>
    <w:p w14:paraId="303D0C6B" w14:textId="77777777" w:rsidR="0068580D" w:rsidRDefault="0068580D" w:rsidP="0068580D">
      <w:proofErr w:type="spellStart"/>
      <w:r>
        <w:t>kubectl</w:t>
      </w:r>
      <w:proofErr w:type="spellEnd"/>
      <w:r>
        <w:t xml:space="preserve"> top pod</w:t>
      </w:r>
    </w:p>
    <w:p w14:paraId="31123CC3" w14:textId="77777777" w:rsidR="0068580D" w:rsidRDefault="0068580D" w:rsidP="0068580D">
      <w:proofErr w:type="spellStart"/>
      <w:r>
        <w:t>kubectl</w:t>
      </w:r>
      <w:proofErr w:type="spellEnd"/>
      <w:r>
        <w:t xml:space="preserve"> get services</w:t>
      </w:r>
    </w:p>
    <w:p w14:paraId="23B1E127" w14:textId="77777777" w:rsidR="0068580D" w:rsidRDefault="0068580D" w:rsidP="0068580D">
      <w:proofErr w:type="spellStart"/>
      <w:r>
        <w:t>kubectl</w:t>
      </w:r>
      <w:proofErr w:type="spellEnd"/>
      <w:r>
        <w:t xml:space="preserve"> get svc</w:t>
      </w:r>
    </w:p>
    <w:p w14:paraId="7A17669D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ev</w:t>
      </w:r>
      <w:proofErr w:type="spellEnd"/>
    </w:p>
    <w:p w14:paraId="6EC87FE1" w14:textId="77777777" w:rsidR="0068580D" w:rsidRDefault="0068580D" w:rsidP="0068580D">
      <w:proofErr w:type="spellStart"/>
      <w:r>
        <w:t>kubectl</w:t>
      </w:r>
      <w:proofErr w:type="spellEnd"/>
      <w:r>
        <w:t xml:space="preserve"> get </w:t>
      </w:r>
      <w:proofErr w:type="spellStart"/>
      <w:r>
        <w:t>rs</w:t>
      </w:r>
      <w:proofErr w:type="spellEnd"/>
    </w:p>
    <w:p w14:paraId="1CDEDBD8" w14:textId="77777777" w:rsidR="0068580D" w:rsidRDefault="0068580D" w:rsidP="0068580D">
      <w:proofErr w:type="spellStart"/>
      <w:r>
        <w:t>kubectl</w:t>
      </w:r>
      <w:proofErr w:type="spellEnd"/>
      <w:r>
        <w:t xml:space="preserve"> get ns</w:t>
      </w:r>
    </w:p>
    <w:p w14:paraId="2CA49FBF" w14:textId="77777777" w:rsidR="0068580D" w:rsidRDefault="0068580D" w:rsidP="0068580D">
      <w:proofErr w:type="spellStart"/>
      <w:r>
        <w:t>kubectl</w:t>
      </w:r>
      <w:proofErr w:type="spellEnd"/>
      <w:r>
        <w:t xml:space="preserve"> get nodes</w:t>
      </w:r>
    </w:p>
    <w:p w14:paraId="429137A8" w14:textId="77777777" w:rsidR="0068580D" w:rsidRDefault="0068580D" w:rsidP="0068580D">
      <w:proofErr w:type="spellStart"/>
      <w:r>
        <w:t>kubectl</w:t>
      </w:r>
      <w:proofErr w:type="spellEnd"/>
      <w:r>
        <w:t xml:space="preserve"> get no</w:t>
      </w:r>
    </w:p>
    <w:p w14:paraId="5810F6A1" w14:textId="77777777" w:rsidR="0068580D" w:rsidRDefault="0068580D" w:rsidP="0068580D">
      <w:proofErr w:type="spellStart"/>
      <w:r>
        <w:t>kubectl</w:t>
      </w:r>
      <w:proofErr w:type="spellEnd"/>
      <w:r>
        <w:t xml:space="preserve"> get pods</w:t>
      </w:r>
    </w:p>
    <w:p w14:paraId="1DD26D16" w14:textId="77777777" w:rsidR="0068580D" w:rsidRDefault="0068580D" w:rsidP="0068580D">
      <w:proofErr w:type="spellStart"/>
      <w:r>
        <w:t>kubectl</w:t>
      </w:r>
      <w:proofErr w:type="spellEnd"/>
      <w:r>
        <w:t xml:space="preserve"> get po</w:t>
      </w:r>
    </w:p>
    <w:p w14:paraId="2CAF9C5E" w14:textId="77777777" w:rsidR="0068580D" w:rsidRDefault="0068580D" w:rsidP="0068580D"/>
    <w:p w14:paraId="680E7E8A" w14:textId="77777777" w:rsidR="0068580D" w:rsidRDefault="0068580D" w:rsidP="0068580D">
      <w:proofErr w:type="spellStart"/>
      <w:r>
        <w:t>kubectl</w:t>
      </w:r>
      <w:proofErr w:type="spellEnd"/>
      <w:r>
        <w:t xml:space="preserve"> delete all -l app=hello-world-rest-</w:t>
      </w:r>
      <w:proofErr w:type="spellStart"/>
      <w:r>
        <w:t>api</w:t>
      </w:r>
      <w:proofErr w:type="spellEnd"/>
    </w:p>
    <w:p w14:paraId="0F195D69" w14:textId="77777777" w:rsidR="0068580D" w:rsidRDefault="0068580D" w:rsidP="0068580D">
      <w:proofErr w:type="spellStart"/>
      <w:r>
        <w:t>kubectl</w:t>
      </w:r>
      <w:proofErr w:type="spellEnd"/>
      <w:r>
        <w:t xml:space="preserve"> get all</w:t>
      </w:r>
    </w:p>
    <w:p w14:paraId="5B21407D" w14:textId="77777777" w:rsidR="0068580D" w:rsidRDefault="0068580D" w:rsidP="0068580D"/>
    <w:p w14:paraId="25B3CFDB" w14:textId="77777777" w:rsidR="0068580D" w:rsidRDefault="0068580D" w:rsidP="0068580D">
      <w:proofErr w:type="spellStart"/>
      <w:r>
        <w:t>kubectl</w:t>
      </w:r>
      <w:proofErr w:type="spellEnd"/>
      <w:r>
        <w:t xml:space="preserve"> apply -f </w:t>
      </w:r>
      <w:proofErr w:type="spellStart"/>
      <w:proofErr w:type="gramStart"/>
      <w:r>
        <w:t>deployment.yaml</w:t>
      </w:r>
      <w:proofErr w:type="spellEnd"/>
      <w:proofErr w:type="gramEnd"/>
      <w:r>
        <w:t xml:space="preserve"> </w:t>
      </w:r>
    </w:p>
    <w:p w14:paraId="2E0B8488" w14:textId="7E39D33B" w:rsidR="00252365" w:rsidRDefault="0068580D" w:rsidP="0068580D">
      <w:proofErr w:type="spellStart"/>
      <w:r>
        <w:t>kubectl</w:t>
      </w:r>
      <w:proofErr w:type="spellEnd"/>
      <w:r>
        <w:t xml:space="preserve"> apply -f ../currency-conversion/</w:t>
      </w:r>
      <w:proofErr w:type="spellStart"/>
      <w:r>
        <w:t>deployment.yaml</w:t>
      </w:r>
      <w:proofErr w:type="spellEnd"/>
    </w:p>
    <w:sectPr w:rsidR="002523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rcwNTQ2NbAwMrNU0lEKTi0uzszPAykwrAUAamCCkywAAAA="/>
  </w:docVars>
  <w:rsids>
    <w:rsidRoot w:val="0068580D"/>
    <w:rsid w:val="00252365"/>
    <w:rsid w:val="0037292F"/>
    <w:rsid w:val="0068580D"/>
    <w:rsid w:val="00B106B9"/>
    <w:rsid w:val="00B82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954D2C"/>
  <w15:chartTrackingRefBased/>
  <w15:docId w15:val="{2F2EB76C-22AB-4F0B-8AA2-4703F09B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8580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DE"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80D"/>
    <w:rPr>
      <w:rFonts w:ascii="Times New Roman" w:eastAsia="Times New Roman" w:hAnsi="Times New Roman" w:cs="Times New Roman"/>
      <w:b/>
      <w:bCs/>
      <w:kern w:val="36"/>
      <w:sz w:val="48"/>
      <w:szCs w:val="48"/>
      <w:lang w:val="en-DE" w:eastAsia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1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1</Words>
  <Characters>3542</Characters>
  <Application>Microsoft Office Word</Application>
  <DocSecurity>0</DocSecurity>
  <Lines>29</Lines>
  <Paragraphs>8</Paragraphs>
  <ScaleCrop>false</ScaleCrop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ep Singh</dc:creator>
  <cp:keywords/>
  <dc:description/>
  <cp:lastModifiedBy>Mandeep Singh</cp:lastModifiedBy>
  <cp:revision>3</cp:revision>
  <dcterms:created xsi:type="dcterms:W3CDTF">2021-11-18T19:35:00Z</dcterms:created>
  <dcterms:modified xsi:type="dcterms:W3CDTF">2021-11-18T19:38:00Z</dcterms:modified>
</cp:coreProperties>
</file>